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1de31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1f5a1b5-48cb-4ac9-8d24-491d97af9a6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19:54Z</dcterms:created>
  <dcterms:modified xsi:type="dcterms:W3CDTF">2023-06-10T15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